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3ffba518b134ee9191cd044cd99778339b26b6"/>
      <w:r>
        <w:rPr>
          <w:b/>
        </w:rPr>
        <w:t xml:space="preserve">ПРОТОКОЛ ЕЛЕКТРОННОГО АУКЦІОНУ № CLE001-UA-20221215-588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81122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проспект Миру, 28. Оренда – приміщення 3-го поверху площею 29,5 кв.м.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3-го поверху площею 29,5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34,07 грн, у тому числі ПДВ</w:t>
      </w:r>
      <w:r>
        <w:t xml:space="preserve"> </w:t>
      </w:r>
      <w:r>
        <w:t xml:space="preserve">489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5:17:33Z</dcterms:created>
  <dcterms:modified xsi:type="dcterms:W3CDTF">2024-05-17T05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